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7831AF" w14:textId="77777777" w:rsidR="00F9175C" w:rsidRPr="004C7DCB" w:rsidRDefault="00B0105E">
      <w:pPr>
        <w:pStyle w:val="Title"/>
        <w:rPr>
          <w:rFonts w:ascii="Times New Roman" w:hAnsi="Times New Roman" w:cs="Times New Roman"/>
          <w:color w:val="auto"/>
        </w:rPr>
      </w:pPr>
      <w:r w:rsidRPr="004C7DCB">
        <w:rPr>
          <w:rFonts w:ascii="Times New Roman" w:hAnsi="Times New Roman" w:cs="Times New Roman"/>
          <w:color w:val="auto"/>
        </w:rPr>
        <w:t>Supplemental Information</w:t>
      </w:r>
    </w:p>
    <w:p w14:paraId="3A16E5A9" w14:textId="77777777" w:rsidR="00F9175C" w:rsidRPr="004C7DCB" w:rsidRDefault="00B0105E">
      <w:pPr>
        <w:pStyle w:val="FirstParagraph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noProof/>
        </w:rPr>
        <w:drawing>
          <wp:inline distT="0" distB="0" distL="0" distR="0" wp14:anchorId="3C393386" wp14:editId="797A6688">
            <wp:extent cx="5334000" cy="152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effor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54B21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Figure S1:</w:t>
      </w:r>
      <w:r w:rsidRPr="004C7DCB">
        <w:rPr>
          <w:rFonts w:ascii="Times New Roman" w:hAnsi="Times New Roman" w:cs="Times New Roman"/>
          <w:i/>
        </w:rPr>
        <w:t xml:space="preserve"> Survey effort. Number surveys per month during the study period.</w:t>
      </w:r>
    </w:p>
    <w:p w14:paraId="7DCFF672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noProof/>
        </w:rPr>
        <w:drawing>
          <wp:inline distT="0" distB="0" distL="0" distR="0" wp14:anchorId="67BC5ADA" wp14:editId="3FF64951">
            <wp:extent cx="5334000" cy="1905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seasonality_eggs-chick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E5BDE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Figure S2:</w:t>
      </w:r>
      <w:r w:rsidRPr="004C7DCB">
        <w:rPr>
          <w:rFonts w:ascii="Times New Roman" w:hAnsi="Times New Roman" w:cs="Times New Roman"/>
          <w:i/>
        </w:rPr>
        <w:t xml:space="preserve"> Mean number of observed downy chicks and eggs per month for </w:t>
      </w:r>
      <w:r w:rsidRPr="004C7DCB">
        <w:rPr>
          <w:rFonts w:ascii="Times New Roman" w:hAnsi="Times New Roman" w:cs="Times New Roman"/>
          <w:i/>
        </w:rPr>
        <w:t>P. rubricauda</w:t>
      </w:r>
      <w:r w:rsidRPr="004C7DCB">
        <w:rPr>
          <w:rFonts w:ascii="Times New Roman" w:hAnsi="Times New Roman" w:cs="Times New Roman"/>
          <w:i/>
        </w:rPr>
        <w:t xml:space="preserve"> (red) and </w:t>
      </w:r>
      <w:r w:rsidRPr="004C7DCB">
        <w:rPr>
          <w:rFonts w:ascii="Times New Roman" w:hAnsi="Times New Roman" w:cs="Times New Roman"/>
          <w:i/>
        </w:rPr>
        <w:t>P. lepturus</w:t>
      </w:r>
      <w:r w:rsidRPr="004C7DCB">
        <w:rPr>
          <w:rFonts w:ascii="Times New Roman" w:hAnsi="Times New Roman" w:cs="Times New Roman"/>
          <w:i/>
        </w:rPr>
        <w:t xml:space="preserve"> </w:t>
      </w:r>
      <w:r w:rsidRPr="004C7DCB">
        <w:rPr>
          <w:rFonts w:ascii="Times New Roman" w:hAnsi="Times New Roman" w:cs="Times New Roman"/>
          <w:i/>
        </w:rPr>
        <w:t>(blue). Vertical bars represent standard deviation of the observed values.</w:t>
      </w:r>
    </w:p>
    <w:p w14:paraId="43870F37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Box S1:</w:t>
      </w:r>
      <w:r w:rsidRPr="004C7DCB">
        <w:rPr>
          <w:rFonts w:ascii="Times New Roman" w:hAnsi="Times New Roman" w:cs="Times New Roman"/>
          <w:i/>
        </w:rPr>
        <w:t xml:space="preserve"> Summary table for model of new nest establishment for P. rubricauda.</w:t>
      </w:r>
    </w:p>
    <w:p w14:paraId="2F5F9A55" w14:textId="77777777" w:rsidR="00F9175C" w:rsidRPr="004C7DCB" w:rsidRDefault="00B0105E">
      <w:pPr>
        <w:pStyle w:val="SourceCode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Family: poisson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Link function: log </w:t>
      </w:r>
      <w:r w:rsidRPr="004C7DCB">
        <w:rPr>
          <w:rFonts w:ascii="Times New Roman" w:hAnsi="Times New Roman" w:cs="Times New Roman"/>
        </w:rPr>
        <w:br/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Formula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n_new_nest ~ s(month) + s(as.numeric(date)) + n_surveys</w:t>
      </w:r>
      <w:r w:rsidRPr="004C7DCB">
        <w:rPr>
          <w:rFonts w:ascii="Times New Roman" w:hAnsi="Times New Roman" w:cs="Times New Roman"/>
        </w:rPr>
        <w:br/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Parametric coefficients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         Estimate Std. Error z value Pr(&gt;|z|) 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(Intercept)  1.73738    0.14172  12.259   &lt;2e-16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n_surveys    0.06276    0.05752   1.091    0.275 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---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Signif. codes:  0 '***' 0.001 '**' 0.01 '*' 0.05 '.' 0.1 ' ' 1</w:t>
      </w:r>
      <w:r w:rsidRPr="004C7DCB">
        <w:rPr>
          <w:rFonts w:ascii="Times New Roman" w:hAnsi="Times New Roman" w:cs="Times New Roman"/>
        </w:rPr>
        <w:br/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App</w:t>
      </w:r>
      <w:r w:rsidRPr="004C7DCB">
        <w:rPr>
          <w:rStyle w:val="VerbatimChar"/>
          <w:rFonts w:ascii="Times New Roman" w:hAnsi="Times New Roman" w:cs="Times New Roman"/>
        </w:rPr>
        <w:t>roximate significance of smooth terms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                   edf Ref.df Chi.sq p-value 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s(month)            6.040  7.185 137.91 &lt; 2e-16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lastRenderedPageBreak/>
        <w:t>s(as.numeric(date)) 5.134  6.249  35.11 6.5e-06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---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Signif. codes:  0 '***' 0.001 '**' 0.01 '*' 0.05 '.' 0.1 </w:t>
      </w:r>
      <w:r w:rsidRPr="004C7DCB">
        <w:rPr>
          <w:rStyle w:val="VerbatimChar"/>
          <w:rFonts w:ascii="Times New Roman" w:hAnsi="Times New Roman" w:cs="Times New Roman"/>
        </w:rPr>
        <w:t>' ' 1</w:t>
      </w:r>
      <w:r w:rsidRPr="004C7DCB">
        <w:rPr>
          <w:rFonts w:ascii="Times New Roman" w:hAnsi="Times New Roman" w:cs="Times New Roman"/>
        </w:rPr>
        <w:br/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R-sq.(adj) =  0.492   Deviance explained = 58.2%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UBRE = 1.2221  Scale est. = 1         n = 86</w:t>
      </w:r>
    </w:p>
    <w:p w14:paraId="01B07132" w14:textId="77777777" w:rsidR="00F9175C" w:rsidRPr="004C7DCB" w:rsidRDefault="00B0105E">
      <w:pPr>
        <w:pStyle w:val="FirstParagraph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Box S2:</w:t>
      </w:r>
      <w:r w:rsidRPr="004C7DCB">
        <w:rPr>
          <w:rFonts w:ascii="Times New Roman" w:hAnsi="Times New Roman" w:cs="Times New Roman"/>
          <w:i/>
        </w:rPr>
        <w:t xml:space="preserve"> Summary table for model of new nest establishment for P. lepturus</w:t>
      </w:r>
    </w:p>
    <w:p w14:paraId="68F3351F" w14:textId="77777777" w:rsidR="00F9175C" w:rsidRPr="004C7DCB" w:rsidRDefault="00B0105E">
      <w:pPr>
        <w:pStyle w:val="SourceCode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Family: poisson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Link function: log </w:t>
      </w:r>
      <w:r w:rsidRPr="004C7DCB">
        <w:rPr>
          <w:rFonts w:ascii="Times New Roman" w:hAnsi="Times New Roman" w:cs="Times New Roman"/>
        </w:rPr>
        <w:br/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Formula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n_new_nest ~ s(month) + s(as.nume</w:t>
      </w:r>
      <w:r w:rsidRPr="004C7DCB">
        <w:rPr>
          <w:rStyle w:val="VerbatimChar"/>
          <w:rFonts w:ascii="Times New Roman" w:hAnsi="Times New Roman" w:cs="Times New Roman"/>
        </w:rPr>
        <w:t>ric(date)) + n_surveys</w:t>
      </w:r>
      <w:r w:rsidRPr="004C7DCB">
        <w:rPr>
          <w:rFonts w:ascii="Times New Roman" w:hAnsi="Times New Roman" w:cs="Times New Roman"/>
        </w:rPr>
        <w:br/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Parametric coefficients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         Estimate Std. Error z value Pr(&gt;|z|) 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(Intercept)  0.66349    0.17634   3.763 0.000168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n_surveys    0.29967    0.06709   4.467 7.95e-06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---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Signif. codes:  0 '***' 0.001 '**' 0.01 '*' </w:t>
      </w:r>
      <w:r w:rsidRPr="004C7DCB">
        <w:rPr>
          <w:rStyle w:val="VerbatimChar"/>
          <w:rFonts w:ascii="Times New Roman" w:hAnsi="Times New Roman" w:cs="Times New Roman"/>
        </w:rPr>
        <w:t>0.05 '.' 0.1 ' ' 1</w:t>
      </w:r>
      <w:r w:rsidRPr="004C7DCB">
        <w:rPr>
          <w:rFonts w:ascii="Times New Roman" w:hAnsi="Times New Roman" w:cs="Times New Roman"/>
        </w:rPr>
        <w:br/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Approximate significance of smooth terms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                   edf Ref.df Chi.sq p-value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s(month)            1.851  2.313  2.477   0.327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s(as.numeric(date)) 1.764  2.202  1.221   0.515</w:t>
      </w:r>
      <w:r w:rsidRPr="004C7DCB">
        <w:rPr>
          <w:rFonts w:ascii="Times New Roman" w:hAnsi="Times New Roman" w:cs="Times New Roman"/>
        </w:rPr>
        <w:br/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R-sq.(adj) =  0.186   Deviance explained = 21.3%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>UBRE = 0.2251  Scale est. = 1         n = 83</w:t>
      </w:r>
    </w:p>
    <w:p w14:paraId="5549DBAD" w14:textId="77777777" w:rsidR="00F9175C" w:rsidRPr="004C7DCB" w:rsidRDefault="00B0105E">
      <w:pPr>
        <w:pStyle w:val="FirstParagraph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Table S1:</w:t>
      </w:r>
      <w:r w:rsidRPr="004C7DCB">
        <w:rPr>
          <w:rFonts w:ascii="Times New Roman" w:hAnsi="Times New Roman" w:cs="Times New Roman"/>
          <w:i/>
        </w:rPr>
        <w:t xml:space="preserve"> Model selection table for P. rubricauda. The best model included both location and dat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616"/>
        <w:gridCol w:w="456"/>
        <w:gridCol w:w="856"/>
        <w:gridCol w:w="756"/>
        <w:gridCol w:w="756"/>
        <w:gridCol w:w="876"/>
      </w:tblGrid>
      <w:tr w:rsidR="00F9175C" w:rsidRPr="004C7DCB" w14:paraId="43E339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D5E88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0435A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449329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CE5FF6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4458EE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45FE7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del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AFF8A8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weight</w:t>
            </w:r>
          </w:p>
        </w:tc>
      </w:tr>
      <w:tr w:rsidR="00F9175C" w:rsidRPr="004C7DCB" w14:paraId="170101FC" w14:textId="77777777">
        <w:tc>
          <w:tcPr>
            <w:tcW w:w="0" w:type="auto"/>
          </w:tcPr>
          <w:p w14:paraId="7F2C1441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0" w:type="auto"/>
          </w:tcPr>
          <w:p w14:paraId="5911EBB6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0" w:type="auto"/>
          </w:tcPr>
          <w:p w14:paraId="1F8C86C0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14:paraId="6D1A4139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-214.8</w:t>
            </w:r>
          </w:p>
        </w:tc>
        <w:tc>
          <w:tcPr>
            <w:tcW w:w="0" w:type="auto"/>
          </w:tcPr>
          <w:p w14:paraId="234520DE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459.8</w:t>
            </w:r>
          </w:p>
        </w:tc>
        <w:tc>
          <w:tcPr>
            <w:tcW w:w="0" w:type="auto"/>
          </w:tcPr>
          <w:p w14:paraId="2E0AB38D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14:paraId="6B96E5F6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9997</w:t>
            </w:r>
          </w:p>
        </w:tc>
      </w:tr>
      <w:tr w:rsidR="00F9175C" w:rsidRPr="004C7DCB" w14:paraId="56E0BCDF" w14:textId="77777777">
        <w:tc>
          <w:tcPr>
            <w:tcW w:w="0" w:type="auto"/>
          </w:tcPr>
          <w:p w14:paraId="1CB5DE84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✗</w:t>
            </w:r>
          </w:p>
        </w:tc>
        <w:tc>
          <w:tcPr>
            <w:tcW w:w="0" w:type="auto"/>
          </w:tcPr>
          <w:p w14:paraId="082629C0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0" w:type="auto"/>
          </w:tcPr>
          <w:p w14:paraId="3B1C5C47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4A0CEC1B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-229.5</w:t>
            </w:r>
          </w:p>
        </w:tc>
        <w:tc>
          <w:tcPr>
            <w:tcW w:w="0" w:type="auto"/>
          </w:tcPr>
          <w:p w14:paraId="6CCA9941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476.4</w:t>
            </w:r>
          </w:p>
        </w:tc>
        <w:tc>
          <w:tcPr>
            <w:tcW w:w="0" w:type="auto"/>
          </w:tcPr>
          <w:p w14:paraId="33663D76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16.54</w:t>
            </w:r>
          </w:p>
        </w:tc>
        <w:tc>
          <w:tcPr>
            <w:tcW w:w="0" w:type="auto"/>
          </w:tcPr>
          <w:p w14:paraId="7450B29A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0003</w:t>
            </w:r>
          </w:p>
        </w:tc>
      </w:tr>
      <w:tr w:rsidR="00F9175C" w:rsidRPr="004C7DCB" w14:paraId="4D45CB5E" w14:textId="77777777">
        <w:tc>
          <w:tcPr>
            <w:tcW w:w="0" w:type="auto"/>
          </w:tcPr>
          <w:p w14:paraId="06BAABD4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✗</w:t>
            </w:r>
          </w:p>
        </w:tc>
        <w:tc>
          <w:tcPr>
            <w:tcW w:w="0" w:type="auto"/>
          </w:tcPr>
          <w:p w14:paraId="425E9E4F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✗</w:t>
            </w:r>
          </w:p>
        </w:tc>
        <w:tc>
          <w:tcPr>
            <w:tcW w:w="0" w:type="auto"/>
          </w:tcPr>
          <w:p w14:paraId="42EC22AD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7FB28DA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-267.7</w:t>
            </w:r>
          </w:p>
        </w:tc>
        <w:tc>
          <w:tcPr>
            <w:tcW w:w="0" w:type="auto"/>
          </w:tcPr>
          <w:p w14:paraId="795B2382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537.3</w:t>
            </w:r>
          </w:p>
        </w:tc>
        <w:tc>
          <w:tcPr>
            <w:tcW w:w="0" w:type="auto"/>
          </w:tcPr>
          <w:p w14:paraId="386E3D38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77.51</w:t>
            </w:r>
          </w:p>
        </w:tc>
        <w:tc>
          <w:tcPr>
            <w:tcW w:w="0" w:type="auto"/>
          </w:tcPr>
          <w:p w14:paraId="782F6515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0000</w:t>
            </w:r>
          </w:p>
        </w:tc>
      </w:tr>
      <w:tr w:rsidR="00F9175C" w:rsidRPr="004C7DCB" w14:paraId="75E19B28" w14:textId="77777777">
        <w:tc>
          <w:tcPr>
            <w:tcW w:w="0" w:type="auto"/>
          </w:tcPr>
          <w:p w14:paraId="0997AEFE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0" w:type="auto"/>
          </w:tcPr>
          <w:p w14:paraId="1B20F196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✗</w:t>
            </w:r>
          </w:p>
        </w:tc>
        <w:tc>
          <w:tcPr>
            <w:tcW w:w="0" w:type="auto"/>
          </w:tcPr>
          <w:p w14:paraId="59E0BA84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1D604E8B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-261.7</w:t>
            </w:r>
          </w:p>
        </w:tc>
        <w:tc>
          <w:tcPr>
            <w:tcW w:w="0" w:type="auto"/>
          </w:tcPr>
          <w:p w14:paraId="12B1F640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537.5</w:t>
            </w:r>
          </w:p>
        </w:tc>
        <w:tc>
          <w:tcPr>
            <w:tcW w:w="0" w:type="auto"/>
          </w:tcPr>
          <w:p w14:paraId="5040C13A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77.69</w:t>
            </w:r>
          </w:p>
        </w:tc>
        <w:tc>
          <w:tcPr>
            <w:tcW w:w="0" w:type="auto"/>
          </w:tcPr>
          <w:p w14:paraId="5F41AEF3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0000</w:t>
            </w:r>
          </w:p>
        </w:tc>
      </w:tr>
    </w:tbl>
    <w:p w14:paraId="6B0A4989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Table S2:</w:t>
      </w:r>
      <w:r w:rsidRPr="004C7DCB">
        <w:rPr>
          <w:rFonts w:ascii="Times New Roman" w:hAnsi="Times New Roman" w:cs="Times New Roman"/>
          <w:i/>
        </w:rPr>
        <w:t xml:space="preserve"> Model selection table for P. lepturus. The best model included only dat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616"/>
        <w:gridCol w:w="416"/>
        <w:gridCol w:w="856"/>
        <w:gridCol w:w="756"/>
        <w:gridCol w:w="876"/>
        <w:gridCol w:w="876"/>
      </w:tblGrid>
      <w:tr w:rsidR="00F9175C" w:rsidRPr="004C7DCB" w14:paraId="2D4A70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B3FE4A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2F178E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75EAE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E8069C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280DD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26713C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del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D2C132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weight</w:t>
            </w:r>
          </w:p>
        </w:tc>
      </w:tr>
      <w:tr w:rsidR="00F9175C" w:rsidRPr="004C7DCB" w14:paraId="40FCF38C" w14:textId="77777777">
        <w:tc>
          <w:tcPr>
            <w:tcW w:w="0" w:type="auto"/>
          </w:tcPr>
          <w:p w14:paraId="1BB9C193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✗</w:t>
            </w:r>
          </w:p>
        </w:tc>
        <w:tc>
          <w:tcPr>
            <w:tcW w:w="0" w:type="auto"/>
          </w:tcPr>
          <w:p w14:paraId="4043DAE0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0" w:type="auto"/>
          </w:tcPr>
          <w:p w14:paraId="06309F3E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259B52A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-129.1</w:t>
            </w:r>
          </w:p>
        </w:tc>
        <w:tc>
          <w:tcPr>
            <w:tcW w:w="0" w:type="auto"/>
          </w:tcPr>
          <w:p w14:paraId="1687C31C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262.3</w:t>
            </w:r>
          </w:p>
        </w:tc>
        <w:tc>
          <w:tcPr>
            <w:tcW w:w="0" w:type="auto"/>
          </w:tcPr>
          <w:p w14:paraId="7154BB25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0000</w:t>
            </w:r>
          </w:p>
        </w:tc>
        <w:tc>
          <w:tcPr>
            <w:tcW w:w="0" w:type="auto"/>
          </w:tcPr>
          <w:p w14:paraId="5A9C8090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5754</w:t>
            </w:r>
          </w:p>
        </w:tc>
      </w:tr>
      <w:tr w:rsidR="00F9175C" w:rsidRPr="004C7DCB" w14:paraId="14BD1466" w14:textId="77777777">
        <w:tc>
          <w:tcPr>
            <w:tcW w:w="0" w:type="auto"/>
          </w:tcPr>
          <w:p w14:paraId="43181687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✗</w:t>
            </w:r>
          </w:p>
        </w:tc>
        <w:tc>
          <w:tcPr>
            <w:tcW w:w="0" w:type="auto"/>
          </w:tcPr>
          <w:p w14:paraId="0E251CA0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✗</w:t>
            </w:r>
          </w:p>
        </w:tc>
        <w:tc>
          <w:tcPr>
            <w:tcW w:w="0" w:type="auto"/>
          </w:tcPr>
          <w:p w14:paraId="40C7E8F6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5041001B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-130.6</w:t>
            </w:r>
          </w:p>
        </w:tc>
        <w:tc>
          <w:tcPr>
            <w:tcW w:w="0" w:type="auto"/>
          </w:tcPr>
          <w:p w14:paraId="68ADE45F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263.2</w:t>
            </w:r>
          </w:p>
        </w:tc>
        <w:tc>
          <w:tcPr>
            <w:tcW w:w="0" w:type="auto"/>
          </w:tcPr>
          <w:p w14:paraId="721F052C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8965</w:t>
            </w:r>
          </w:p>
        </w:tc>
        <w:tc>
          <w:tcPr>
            <w:tcW w:w="0" w:type="auto"/>
          </w:tcPr>
          <w:p w14:paraId="2B166212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3675</w:t>
            </w:r>
          </w:p>
        </w:tc>
      </w:tr>
      <w:tr w:rsidR="00F9175C" w:rsidRPr="004C7DCB" w14:paraId="51034FF3" w14:textId="77777777">
        <w:tc>
          <w:tcPr>
            <w:tcW w:w="0" w:type="auto"/>
          </w:tcPr>
          <w:p w14:paraId="34C447F3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0" w:type="auto"/>
          </w:tcPr>
          <w:p w14:paraId="69090646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0" w:type="auto"/>
          </w:tcPr>
          <w:p w14:paraId="1A4292D5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0707C256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-125.8</w:t>
            </w:r>
          </w:p>
        </w:tc>
        <w:tc>
          <w:tcPr>
            <w:tcW w:w="0" w:type="auto"/>
          </w:tcPr>
          <w:p w14:paraId="4FB6FF42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268.1</w:t>
            </w:r>
          </w:p>
        </w:tc>
        <w:tc>
          <w:tcPr>
            <w:tcW w:w="0" w:type="auto"/>
          </w:tcPr>
          <w:p w14:paraId="3A6B72A6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5.8390</w:t>
            </w:r>
          </w:p>
        </w:tc>
        <w:tc>
          <w:tcPr>
            <w:tcW w:w="0" w:type="auto"/>
          </w:tcPr>
          <w:p w14:paraId="471A24D1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0310</w:t>
            </w:r>
          </w:p>
        </w:tc>
      </w:tr>
      <w:tr w:rsidR="00F9175C" w:rsidRPr="004C7DCB" w14:paraId="17BB32F8" w14:textId="77777777">
        <w:tc>
          <w:tcPr>
            <w:tcW w:w="0" w:type="auto"/>
          </w:tcPr>
          <w:p w14:paraId="071EF7F2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✓</w:t>
            </w:r>
          </w:p>
        </w:tc>
        <w:tc>
          <w:tcPr>
            <w:tcW w:w="0" w:type="auto"/>
          </w:tcPr>
          <w:p w14:paraId="4A1AAA26" w14:textId="77777777" w:rsidR="00F9175C" w:rsidRPr="004C7DCB" w:rsidRDefault="00B0105E">
            <w:pPr>
              <w:pStyle w:val="Compact"/>
              <w:rPr>
                <w:rFonts w:ascii="Times New Roman" w:hAnsi="Times New Roman" w:cs="Times New Roman"/>
              </w:rPr>
            </w:pPr>
            <w:r w:rsidRPr="004C7DCB">
              <w:rPr>
                <w:rFonts w:ascii="MS Mincho" w:eastAsia="MS Mincho" w:hAnsi="MS Mincho" w:cs="MS Mincho"/>
              </w:rPr>
              <w:t>✗</w:t>
            </w:r>
          </w:p>
        </w:tc>
        <w:tc>
          <w:tcPr>
            <w:tcW w:w="0" w:type="auto"/>
          </w:tcPr>
          <w:p w14:paraId="7BFE4639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64D8F16A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-127.0</w:t>
            </w:r>
          </w:p>
        </w:tc>
        <w:tc>
          <w:tcPr>
            <w:tcW w:w="0" w:type="auto"/>
          </w:tcPr>
          <w:p w14:paraId="71B26152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268.4</w:t>
            </w:r>
          </w:p>
        </w:tc>
        <w:tc>
          <w:tcPr>
            <w:tcW w:w="0" w:type="auto"/>
          </w:tcPr>
          <w:p w14:paraId="634C839E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6.1932</w:t>
            </w:r>
          </w:p>
        </w:tc>
        <w:tc>
          <w:tcPr>
            <w:tcW w:w="0" w:type="auto"/>
          </w:tcPr>
          <w:p w14:paraId="096235EB" w14:textId="77777777" w:rsidR="00F9175C" w:rsidRPr="004C7DCB" w:rsidRDefault="00B0105E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C7DCB">
              <w:rPr>
                <w:rFonts w:ascii="Times New Roman" w:hAnsi="Times New Roman" w:cs="Times New Roman"/>
              </w:rPr>
              <w:t>0.0260</w:t>
            </w:r>
          </w:p>
        </w:tc>
      </w:tr>
    </w:tbl>
    <w:p w14:paraId="039F0939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lastRenderedPageBreak/>
        <w:t>Box S3:</w:t>
      </w:r>
      <w:r w:rsidRPr="004C7DCB">
        <w:rPr>
          <w:rFonts w:ascii="Times New Roman" w:hAnsi="Times New Roman" w:cs="Times New Roman"/>
          <w:i/>
        </w:rPr>
        <w:t xml:space="preserve"> Summary table for the most parsimonious model of nesting success for P. rubricauda. Picard was chosen as the baseline level for the location factor.</w:t>
      </w:r>
    </w:p>
    <w:p w14:paraId="07317ADF" w14:textId="77777777" w:rsidR="00F9175C" w:rsidRPr="004C7DCB" w:rsidRDefault="00B0105E">
      <w:pPr>
        <w:pStyle w:val="SourceCode"/>
        <w:rPr>
          <w:rFonts w:ascii="Times New Roman" w:hAnsi="Times New Roman" w:cs="Times New Roman"/>
        </w:rPr>
      </w:pPr>
      <w:r w:rsidRPr="004C7DCB">
        <w:rPr>
          <w:rStyle w:val="VerbatimChar"/>
          <w:rFonts w:ascii="Times New Roman" w:hAnsi="Times New Roman" w:cs="Times New Roman"/>
        </w:rPr>
        <w:t xml:space="preserve">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Family: binomial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Link function: logit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Formula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response ~ s(as.numeric(date)) + islet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Parametric coefficients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            Estimate Std. Error z value Pr(&gt;|z|) 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(Intercept)   -0.421      0.413   -1.02  0.30795 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isletLG1      -2.388      </w:t>
      </w:r>
      <w:r w:rsidRPr="004C7DCB">
        <w:rPr>
          <w:rStyle w:val="VerbatimChar"/>
          <w:rFonts w:ascii="Times New Roman" w:hAnsi="Times New Roman" w:cs="Times New Roman"/>
        </w:rPr>
        <w:t xml:space="preserve">0.771   -3.10  0.00195 **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isletLG13     -1.416      0.477   -2.97  0.00296 **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isletLG14     -2.443      0.632   -3.87  0.00011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isletLG17     -2.122      0.534   -3.98    7e-05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isletLG18     -2.457      0.679   -3.62  0.00030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is</w:t>
      </w:r>
      <w:r w:rsidRPr="004C7DCB">
        <w:rPr>
          <w:rStyle w:val="VerbatimChar"/>
          <w:rFonts w:ascii="Times New Roman" w:hAnsi="Times New Roman" w:cs="Times New Roman"/>
        </w:rPr>
        <w:t xml:space="preserve">letLG8      -2.876      0.886   -3.25  0.00116 **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---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Signif. codes:  0 '***' 0.001 '**' 0.01 '*' 0.05 '.' 0.1 ' ' 1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Approximate significance of smooth terms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                    edf Ref.df Chi.sq p-value 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s(as.numeric(date)) 7.7   8.53   70.6   1e-11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---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Signif. codes:  0 '***' 0.001 '**' 0.01 '*' 0.05 '.' 0.1 ' ' 1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R-sq.(adj) =  0.163   Deviance explained = 19.7%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UBRE = -0.2562  Scale est. = 1         n = 633</w:t>
      </w:r>
    </w:p>
    <w:p w14:paraId="1043621B" w14:textId="77777777" w:rsidR="00F9175C" w:rsidRPr="004C7DCB" w:rsidRDefault="00B0105E">
      <w:pPr>
        <w:pStyle w:val="FirstParagraph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Box S4:</w:t>
      </w:r>
      <w:r w:rsidRPr="004C7DCB">
        <w:rPr>
          <w:rFonts w:ascii="Times New Roman" w:hAnsi="Times New Roman" w:cs="Times New Roman"/>
          <w:i/>
        </w:rPr>
        <w:t xml:space="preserve"> Summary table fo</w:t>
      </w:r>
      <w:r w:rsidRPr="004C7DCB">
        <w:rPr>
          <w:rFonts w:ascii="Times New Roman" w:hAnsi="Times New Roman" w:cs="Times New Roman"/>
          <w:i/>
        </w:rPr>
        <w:t>r the most parsimonious model of nesting success for P. lepturus. Picard was chosen as the baseline level for the location factor.</w:t>
      </w:r>
    </w:p>
    <w:p w14:paraId="041755EB" w14:textId="77777777" w:rsidR="00F9175C" w:rsidRPr="004C7DCB" w:rsidRDefault="00B0105E">
      <w:pPr>
        <w:pStyle w:val="SourceCode"/>
        <w:rPr>
          <w:rFonts w:ascii="Times New Roman" w:hAnsi="Times New Roman" w:cs="Times New Roman"/>
        </w:rPr>
      </w:pPr>
      <w:r w:rsidRPr="004C7DCB">
        <w:rPr>
          <w:rStyle w:val="VerbatimChar"/>
          <w:rFonts w:ascii="Times New Roman" w:hAnsi="Times New Roman" w:cs="Times New Roman"/>
        </w:rPr>
        <w:t xml:space="preserve">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Family: binomial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Link function: logit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Formula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response ~ s(as.numeric(date))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Parametric coefficients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</w:t>
      </w:r>
      <w:r w:rsidRPr="004C7DCB">
        <w:rPr>
          <w:rStyle w:val="VerbatimChar"/>
          <w:rFonts w:ascii="Times New Roman" w:hAnsi="Times New Roman" w:cs="Times New Roman"/>
        </w:rPr>
        <w:t xml:space="preserve">             Estimate Std. Error z value Pr(&gt;|z|)  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(Intercept)   -1.717      0.162   -10.6   &lt;2e-16 ***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---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Signif. codes:  0 '***' 0.001 '**' 0.01 '*' 0.05 '.' 0.1 ' ' 1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Approximate significance of smooth terms: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                    edf Ref</w:t>
      </w:r>
      <w:r w:rsidRPr="004C7DCB">
        <w:rPr>
          <w:rStyle w:val="VerbatimChar"/>
          <w:rFonts w:ascii="Times New Roman" w:hAnsi="Times New Roman" w:cs="Times New Roman"/>
        </w:rPr>
        <w:t xml:space="preserve">.df Chi.sq p-value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s(as.numeric(date))   1      1   2.87   0.091 .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lastRenderedPageBreak/>
        <w:t xml:space="preserve">  ---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Signif. codes:  0 '***' 0.001 '**' 0.01 '*' 0.05 '.' 0.1 ' ' 1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R-sq.(adj) =  0.00558   Deviance explained = 1.12%</w:t>
      </w:r>
      <w:r w:rsidRPr="004C7DCB">
        <w:rPr>
          <w:rFonts w:ascii="Times New Roman" w:hAnsi="Times New Roman" w:cs="Times New Roman"/>
        </w:rPr>
        <w:br/>
      </w:r>
      <w:r w:rsidRPr="004C7DCB">
        <w:rPr>
          <w:rStyle w:val="VerbatimChar"/>
          <w:rFonts w:ascii="Times New Roman" w:hAnsi="Times New Roman" w:cs="Times New Roman"/>
        </w:rPr>
        <w:t xml:space="preserve">  UBRE = -0.12644  Scale est. = 1         n = 302</w:t>
      </w:r>
    </w:p>
    <w:p w14:paraId="0E47BD04" w14:textId="77777777" w:rsidR="00F9175C" w:rsidRPr="004C7DCB" w:rsidRDefault="00B0105E">
      <w:pPr>
        <w:pStyle w:val="FirstParagraph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noProof/>
        </w:rPr>
        <w:drawing>
          <wp:inline distT="0" distB="0" distL="0" distR="0" wp14:anchorId="66678662" wp14:editId="2C9B5543">
            <wp:extent cx="3060000" cy="1775628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nesting_failure_eg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177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12AEF1C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Figure</w:t>
      </w:r>
      <w:r w:rsidRPr="004C7DCB">
        <w:rPr>
          <w:rFonts w:ascii="Times New Roman" w:hAnsi="Times New Roman" w:cs="Times New Roman"/>
          <w:b/>
          <w:i/>
        </w:rPr>
        <w:t xml:space="preserve"> S3:</w:t>
      </w:r>
      <w:r w:rsidRPr="004C7DCB">
        <w:rPr>
          <w:rFonts w:ascii="Times New Roman" w:hAnsi="Times New Roman" w:cs="Times New Roman"/>
          <w:i/>
        </w:rPr>
        <w:t xml:space="preserve"> Probability of nesting failure at the egg stage for </w:t>
      </w:r>
      <w:r w:rsidRPr="004C7DCB">
        <w:rPr>
          <w:rFonts w:ascii="Times New Roman" w:hAnsi="Times New Roman" w:cs="Times New Roman"/>
          <w:i/>
        </w:rPr>
        <w:t>P. rubricauda</w:t>
      </w:r>
      <w:r w:rsidRPr="004C7DCB">
        <w:rPr>
          <w:rFonts w:ascii="Times New Roman" w:hAnsi="Times New Roman" w:cs="Times New Roman"/>
          <w:i/>
        </w:rPr>
        <w:t xml:space="preserve"> (red) and P. lepturus (blue).</w:t>
      </w:r>
    </w:p>
    <w:p w14:paraId="1723E8E7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noProof/>
        </w:rPr>
        <w:drawing>
          <wp:inline distT="0" distB="0" distL="0" distR="0" wp14:anchorId="5E22C840" wp14:editId="77692214">
            <wp:extent cx="5334000" cy="1905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per-islet-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AB6C4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Figure S4:</w:t>
      </w:r>
      <w:r w:rsidRPr="004C7DCB">
        <w:rPr>
          <w:rFonts w:ascii="Times New Roman" w:hAnsi="Times New Roman" w:cs="Times New Roman"/>
          <w:i/>
        </w:rPr>
        <w:t xml:space="preserve"> Probability of nesting success in different locations for </w:t>
      </w:r>
      <w:r w:rsidRPr="004C7DCB">
        <w:rPr>
          <w:rFonts w:ascii="Times New Roman" w:hAnsi="Times New Roman" w:cs="Times New Roman"/>
          <w:i/>
        </w:rPr>
        <w:t>P. rubricauda</w:t>
      </w:r>
      <w:r w:rsidRPr="004C7DCB">
        <w:rPr>
          <w:rFonts w:ascii="Times New Roman" w:hAnsi="Times New Roman" w:cs="Times New Roman"/>
          <w:i/>
        </w:rPr>
        <w:t xml:space="preserve"> </w:t>
      </w:r>
      <w:r w:rsidRPr="004C7DCB">
        <w:rPr>
          <w:rFonts w:ascii="Times New Roman" w:hAnsi="Times New Roman" w:cs="Times New Roman"/>
          <w:i/>
        </w:rPr>
        <w:t>(red) and P. lepturus (blue). Vertical lines indicate the standard deviation.</w:t>
      </w:r>
    </w:p>
    <w:p w14:paraId="4B3256AB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noProof/>
        </w:rPr>
        <w:drawing>
          <wp:inline distT="0" distB="0" distL="0" distR="0" wp14:anchorId="174D4983" wp14:editId="0B09DDF7">
            <wp:extent cx="5334000" cy="1905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files/figure-docx/per%20islet%20nest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33B350" w14:textId="77777777" w:rsidR="00F9175C" w:rsidRPr="004C7DCB" w:rsidRDefault="00B0105E">
      <w:pPr>
        <w:pStyle w:val="BodyText"/>
        <w:rPr>
          <w:rFonts w:ascii="Times New Roman" w:hAnsi="Times New Roman" w:cs="Times New Roman"/>
        </w:rPr>
      </w:pPr>
      <w:r w:rsidRPr="004C7DCB">
        <w:rPr>
          <w:rFonts w:ascii="Times New Roman" w:hAnsi="Times New Roman" w:cs="Times New Roman"/>
          <w:b/>
          <w:i/>
        </w:rPr>
        <w:t>Figure S5:</w:t>
      </w:r>
      <w:r w:rsidRPr="004C7DCB">
        <w:rPr>
          <w:rFonts w:ascii="Times New Roman" w:hAnsi="Times New Roman" w:cs="Times New Roman"/>
          <w:i/>
        </w:rPr>
        <w:t xml:space="preserve"> Number of nests per year in different locations for </w:t>
      </w:r>
      <w:r w:rsidRPr="004C7DCB">
        <w:rPr>
          <w:rFonts w:ascii="Times New Roman" w:hAnsi="Times New Roman" w:cs="Times New Roman"/>
          <w:i/>
        </w:rPr>
        <w:t>P. rubricauda</w:t>
      </w:r>
      <w:r w:rsidRPr="004C7DCB">
        <w:rPr>
          <w:rFonts w:ascii="Times New Roman" w:hAnsi="Times New Roman" w:cs="Times New Roman"/>
          <w:i/>
        </w:rPr>
        <w:t xml:space="preserve"> (red) and P. lepturus (blue). Vertical lines indicate the standard deviation.</w:t>
      </w:r>
    </w:p>
    <w:sectPr w:rsidR="00F9175C" w:rsidRPr="004C7D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BA84CC" w14:textId="77777777" w:rsidR="00B0105E" w:rsidRDefault="00B0105E">
      <w:pPr>
        <w:spacing w:after="0"/>
      </w:pPr>
      <w:r>
        <w:separator/>
      </w:r>
    </w:p>
  </w:endnote>
  <w:endnote w:type="continuationSeparator" w:id="0">
    <w:p w14:paraId="6C929BFA" w14:textId="77777777" w:rsidR="00B0105E" w:rsidRDefault="00B010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5DD36D" w14:textId="77777777" w:rsidR="00B0105E" w:rsidRDefault="00B0105E">
      <w:r>
        <w:separator/>
      </w:r>
    </w:p>
  </w:footnote>
  <w:footnote w:type="continuationSeparator" w:id="0">
    <w:p w14:paraId="08522FD8" w14:textId="77777777" w:rsidR="00B0105E" w:rsidRDefault="00B010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FD2AC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DBC4858"/>
    <w:multiLevelType w:val="multilevel"/>
    <w:tmpl w:val="51E2B2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7DCB"/>
    <w:rsid w:val="004E29B3"/>
    <w:rsid w:val="00590D07"/>
    <w:rsid w:val="00784D58"/>
    <w:rsid w:val="008D6863"/>
    <w:rsid w:val="00B0105E"/>
    <w:rsid w:val="00B86B75"/>
    <w:rsid w:val="00BC48D5"/>
    <w:rsid w:val="00C36279"/>
    <w:rsid w:val="00E315A3"/>
    <w:rsid w:val="00F917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5DCF9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00</Words>
  <Characters>3995</Characters>
  <Application>Microsoft Macintosh Word</Application>
  <DocSecurity>0</DocSecurity>
  <Lines>33</Lines>
  <Paragraphs>9</Paragraphs>
  <ScaleCrop>false</ScaleCrop>
  <LinksUpToDate>false</LinksUpToDate>
  <CharactersWithSpaces>4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</dc:title>
  <dc:creator/>
  <cp:lastModifiedBy>Fernando Cagua</cp:lastModifiedBy>
  <cp:revision>2</cp:revision>
  <dcterms:created xsi:type="dcterms:W3CDTF">2016-06-30T10:55:00Z</dcterms:created>
  <dcterms:modified xsi:type="dcterms:W3CDTF">2016-06-30T10:59:00Z</dcterms:modified>
</cp:coreProperties>
</file>